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F61AEEF"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D60A9A">
        <w:rPr>
          <w:sz w:val="24"/>
          <w:szCs w:val="24"/>
          <w:lang w:val="en-GB"/>
        </w:rPr>
        <w:t>Califor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7F83592" w14:textId="77777777" w:rsidR="008558EB" w:rsidRDefault="008558EB" w:rsidP="008558EB">
      <w:pPr>
        <w:tabs>
          <w:tab w:val="left" w:pos="709"/>
        </w:tabs>
        <w:spacing w:line="240" w:lineRule="auto"/>
        <w:rPr>
          <w:rFonts w:cstheme="minorHAnsi"/>
          <w:b/>
          <w:bCs/>
          <w:sz w:val="24"/>
          <w:szCs w:val="24"/>
        </w:r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CDBE0" w14:textId="77777777" w:rsidR="00FD44BC" w:rsidRDefault="00FD44BC" w:rsidP="00CB37D9">
      <w:pPr>
        <w:spacing w:after="0" w:line="240" w:lineRule="auto"/>
      </w:pPr>
      <w:r>
        <w:separator/>
      </w:r>
    </w:p>
  </w:endnote>
  <w:endnote w:type="continuationSeparator" w:id="0">
    <w:p w14:paraId="2D8E424E" w14:textId="77777777" w:rsidR="00FD44BC" w:rsidRDefault="00FD44B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2FF83" w14:textId="77777777" w:rsidR="00F4491F" w:rsidRDefault="00F44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FB07E77" w:rsidR="00CB37D9" w:rsidRPr="00F4491F" w:rsidRDefault="00CB37D9" w:rsidP="00F449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A18B6" w14:textId="77777777" w:rsidR="00F4491F" w:rsidRDefault="00F44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D82EE" w14:textId="77777777" w:rsidR="00FD44BC" w:rsidRDefault="00FD44BC" w:rsidP="00CB37D9">
      <w:pPr>
        <w:spacing w:after="0" w:line="240" w:lineRule="auto"/>
      </w:pPr>
      <w:r>
        <w:separator/>
      </w:r>
    </w:p>
  </w:footnote>
  <w:footnote w:type="continuationSeparator" w:id="0">
    <w:p w14:paraId="6CEE5E6D" w14:textId="77777777" w:rsidR="00FD44BC" w:rsidRDefault="00FD44B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81B62" w14:textId="77777777" w:rsidR="00F4491F" w:rsidRDefault="00F44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EDCEBB7" w:rsidR="00AD6FC0" w:rsidRPr="00F4491F" w:rsidRDefault="00AD6FC0" w:rsidP="00F449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E8DB2" w14:textId="77777777" w:rsidR="00F4491F" w:rsidRDefault="00F449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5902"/>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558EB"/>
    <w:rsid w:val="008A0792"/>
    <w:rsid w:val="008D3890"/>
    <w:rsid w:val="009146FD"/>
    <w:rsid w:val="00945588"/>
    <w:rsid w:val="00976859"/>
    <w:rsid w:val="0098598C"/>
    <w:rsid w:val="009F6399"/>
    <w:rsid w:val="00A17025"/>
    <w:rsid w:val="00A56F25"/>
    <w:rsid w:val="00AC3BD9"/>
    <w:rsid w:val="00AD6FC0"/>
    <w:rsid w:val="00B32A3C"/>
    <w:rsid w:val="00BC0F62"/>
    <w:rsid w:val="00C55AF5"/>
    <w:rsid w:val="00C576A9"/>
    <w:rsid w:val="00C91B90"/>
    <w:rsid w:val="00CB37D9"/>
    <w:rsid w:val="00CD6FD8"/>
    <w:rsid w:val="00D54234"/>
    <w:rsid w:val="00D60A9A"/>
    <w:rsid w:val="00DA1007"/>
    <w:rsid w:val="00DD2CCC"/>
    <w:rsid w:val="00E9546D"/>
    <w:rsid w:val="00EC03D1"/>
    <w:rsid w:val="00F3734B"/>
    <w:rsid w:val="00F4491F"/>
    <w:rsid w:val="00F676D4"/>
    <w:rsid w:val="00F717F2"/>
    <w:rsid w:val="00FB5E8E"/>
    <w:rsid w:val="00FD44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4</Words>
  <Characters>1907</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